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D571B4" w:rsidRDefault="008B1117">
      <w:pPr>
        <w:pStyle w:val="a4"/>
      </w:pPr>
      <w:bookmarkStart w:id="0" w:name="_GoBack"/>
      <w:bookmarkEnd w:id="0"/>
      <w:r>
        <w:t>Отчет по лабораторной работе №3</w:t>
      </w:r>
    </w:p>
    <w:p w:rsidR="00D571B4" w:rsidRDefault="008B1117">
      <w:pPr>
        <w:pStyle w:val="a5"/>
      </w:pPr>
      <w:r>
        <w:t>Операционные системы</w:t>
      </w:r>
    </w:p>
    <w:p w:rsidR="00D571B4" w:rsidRDefault="008B1117">
      <w:pPr>
        <w:pStyle w:val="Author"/>
      </w:pPr>
      <w:r>
        <w:t>Мориссала Донзо НКАБд-01-2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59066528"/>
        <w:docPartObj>
          <w:docPartGallery w:val="Table of Contents"/>
          <w:docPartUnique/>
        </w:docPartObj>
      </w:sdtPr>
      <w:sdtEndPr/>
      <w:sdtContent>
        <w:p w:rsidR="00D571B4" w:rsidRDefault="008B1117">
          <w:pPr>
            <w:pStyle w:val="ae"/>
          </w:pPr>
          <w:r>
            <w:t>Содержание</w:t>
          </w:r>
        </w:p>
        <w:p w:rsidR="00176D19" w:rsidRDefault="008B1117">
          <w:pPr>
            <w:pStyle w:val="10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76D19">
            <w:fldChar w:fldCharType="separate"/>
          </w:r>
          <w:hyperlink w:anchor="_Toc192260605" w:history="1">
            <w:r w:rsidR="00176D19" w:rsidRPr="00A74D28">
              <w:rPr>
                <w:rStyle w:val="ad"/>
                <w:noProof/>
              </w:rPr>
              <w:t>Цель работы</w:t>
            </w:r>
            <w:r w:rsidR="00176D19">
              <w:rPr>
                <w:noProof/>
                <w:webHidden/>
              </w:rPr>
              <w:tab/>
            </w:r>
            <w:r w:rsidR="00176D19">
              <w:rPr>
                <w:noProof/>
                <w:webHidden/>
              </w:rPr>
              <w:fldChar w:fldCharType="begin"/>
            </w:r>
            <w:r w:rsidR="00176D19">
              <w:rPr>
                <w:noProof/>
                <w:webHidden/>
              </w:rPr>
              <w:instrText xml:space="preserve"> PAGEREF _Toc192260605 \h </w:instrText>
            </w:r>
            <w:r w:rsidR="00176D19">
              <w:rPr>
                <w:noProof/>
                <w:webHidden/>
              </w:rPr>
            </w:r>
            <w:r w:rsidR="00176D19">
              <w:rPr>
                <w:noProof/>
                <w:webHidden/>
              </w:rPr>
              <w:fldChar w:fldCharType="separate"/>
            </w:r>
            <w:r w:rsidR="00176D19">
              <w:rPr>
                <w:noProof/>
                <w:webHidden/>
              </w:rPr>
              <w:t>1</w:t>
            </w:r>
            <w:r w:rsidR="00176D19">
              <w:rPr>
                <w:noProof/>
                <w:webHidden/>
              </w:rPr>
              <w:fldChar w:fldCharType="end"/>
            </w:r>
          </w:hyperlink>
        </w:p>
        <w:p w:rsidR="00176D19" w:rsidRDefault="00176D19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192260606" w:history="1">
            <w:r w:rsidRPr="00A74D28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60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76D19" w:rsidRDefault="00176D19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192260607" w:history="1">
            <w:r w:rsidRPr="00A74D28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60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76D19" w:rsidRDefault="00176D19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192260608" w:history="1">
            <w:r w:rsidRPr="00A74D2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60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76D19" w:rsidRDefault="00176D19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192260609" w:history="1">
            <w:r w:rsidRPr="00A74D2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60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571B4" w:rsidRDefault="008B1117">
          <w:r>
            <w:fldChar w:fldCharType="end"/>
          </w:r>
        </w:p>
      </w:sdtContent>
    </w:sdt>
    <w:p w:rsidR="00D571B4" w:rsidRDefault="008B1117">
      <w:pPr>
        <w:pStyle w:val="1"/>
      </w:pPr>
      <w:bookmarkStart w:id="1" w:name="цель-работы"/>
      <w:bookmarkStart w:id="2" w:name="_Toc192260605"/>
      <w:r>
        <w:t>Цель работы</w:t>
      </w:r>
      <w:bookmarkEnd w:id="2"/>
    </w:p>
    <w:p w:rsidR="00D571B4" w:rsidRDefault="008B1117">
      <w:pPr>
        <w:pStyle w:val="FirstParagraph"/>
      </w:pPr>
      <w:r>
        <w:t>Цель данной лабораторной работы - научиться оформлять отчёты с помощью легковесного языка разметки Markdown.</w:t>
      </w:r>
    </w:p>
    <w:p w:rsidR="00D571B4" w:rsidRDefault="008B1117">
      <w:pPr>
        <w:pStyle w:val="1"/>
      </w:pPr>
      <w:bookmarkStart w:id="3" w:name="задание"/>
      <w:bookmarkStart w:id="4" w:name="_Toc192260606"/>
      <w:bookmarkEnd w:id="1"/>
      <w:r>
        <w:t>Задание</w:t>
      </w:r>
      <w:bookmarkEnd w:id="4"/>
    </w:p>
    <w:p w:rsidR="00D571B4" w:rsidRDefault="008B1117">
      <w:pPr>
        <w:pStyle w:val="Compact"/>
        <w:numPr>
          <w:ilvl w:val="0"/>
          <w:numId w:val="2"/>
        </w:numPr>
      </w:pPr>
      <w:r>
        <w:t>Сделайте отчёт по предыдущей лабораторной работе в формате Markdown.</w:t>
      </w:r>
    </w:p>
    <w:p w:rsidR="00D571B4" w:rsidRDefault="008B1117">
      <w:pPr>
        <w:pStyle w:val="Compact"/>
        <w:numPr>
          <w:ilvl w:val="0"/>
          <w:numId w:val="2"/>
        </w:numPr>
      </w:pPr>
      <w:r>
        <w:t xml:space="preserve">В качестве отчёта предоставляются отчёты в 3 форматах: pdf, docx и md </w:t>
      </w:r>
      <w:r>
        <w:t>(в архиве, поскольку он должен содержать скриншоты, Makefile и т.д.)</w:t>
      </w:r>
    </w:p>
    <w:p w:rsidR="00D571B4" w:rsidRDefault="008B1117">
      <w:pPr>
        <w:pStyle w:val="1"/>
      </w:pPr>
      <w:bookmarkStart w:id="5" w:name="теоретическое-введение"/>
      <w:bookmarkStart w:id="6" w:name="_Toc192260607"/>
      <w:bookmarkEnd w:id="3"/>
      <w:r>
        <w:t>Теоретическое введение</w:t>
      </w:r>
      <w:bookmarkEnd w:id="6"/>
    </w:p>
    <w:p w:rsidR="00D571B4" w:rsidRDefault="008B1117">
      <w:pPr>
        <w:pStyle w:val="FirstParagraph"/>
      </w:pPr>
      <w:r>
        <w:t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</w:t>
      </w:r>
      <w:r>
        <w:t>й для машинного преобразования в языки для продвинутых публикаций.</w:t>
      </w:r>
    </w:p>
    <w:p w:rsidR="00D571B4" w:rsidRDefault="008B1117">
      <w:pPr>
        <w:pStyle w:val="1"/>
      </w:pPr>
      <w:bookmarkStart w:id="7" w:name="выполнение-лабораторной-работы"/>
      <w:bookmarkStart w:id="8" w:name="_Toc192260608"/>
      <w:bookmarkEnd w:id="5"/>
      <w:r>
        <w:t>Выполнение лабораторной работы</w:t>
      </w:r>
      <w:bookmarkEnd w:id="8"/>
    </w:p>
    <w:p w:rsidR="00D571B4" w:rsidRDefault="008B1117">
      <w:pPr>
        <w:pStyle w:val="FirstParagraph"/>
      </w:pPr>
      <w:r>
        <w:t>Перехожу в каталог, в котором находится шаблон для отчета по лабораторной работы, с помощью утилиты cd (рис. @fig:001).</w:t>
      </w:r>
    </w:p>
    <w:p w:rsidR="00D571B4" w:rsidRDefault="008B1117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3733800" cy="544285"/>
            <wp:effectExtent l="0" t="0" r="0" b="0"/>
            <wp:docPr id="24" name="Picture" descr="Перемещение между директория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71B4" w:rsidRDefault="008B1117">
      <w:pPr>
        <w:pStyle w:val="ImageCaption"/>
      </w:pPr>
      <w:r>
        <w:t>Перемещение между директориями</w:t>
      </w:r>
    </w:p>
    <w:p w:rsidR="00D571B4" w:rsidRDefault="008B1117">
      <w:pPr>
        <w:pStyle w:val="a0"/>
      </w:pPr>
      <w:r>
        <w:t>Созда</w:t>
      </w:r>
      <w:r>
        <w:t>ю копию шаблона, в которой буду работать с помощью утилиты cp (рис. @fig:002).</w:t>
      </w:r>
    </w:p>
    <w:p w:rsidR="00D571B4" w:rsidRDefault="008B1117">
      <w:pPr>
        <w:pStyle w:val="CaptionedFigure"/>
      </w:pPr>
      <w:r>
        <w:rPr>
          <w:noProof/>
        </w:rPr>
        <w:drawing>
          <wp:inline distT="0" distB="0" distL="0" distR="0">
            <wp:extent cx="3733800" cy="374481"/>
            <wp:effectExtent l="0" t="0" r="0" b="0"/>
            <wp:docPr id="27" name="Picture" descr="Коп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71B4" w:rsidRDefault="008B1117">
      <w:pPr>
        <w:pStyle w:val="ImageCaption"/>
      </w:pPr>
      <w:r>
        <w:t>Копирование файла</w:t>
      </w:r>
    </w:p>
    <w:p w:rsidR="00D571B4" w:rsidRDefault="008B1117">
      <w:pPr>
        <w:pStyle w:val="a0"/>
      </w:pPr>
      <w:r>
        <w:t>Открываю созданный файл с помощью текстового редактора Mousepad (рис. @fig:003).</w:t>
      </w:r>
    </w:p>
    <w:p w:rsidR="00D571B4" w:rsidRDefault="008B1117">
      <w:pPr>
        <w:pStyle w:val="CaptionedFigure"/>
      </w:pPr>
      <w:r>
        <w:rPr>
          <w:noProof/>
        </w:rPr>
        <w:drawing>
          <wp:inline distT="0" distB="0" distL="0" distR="0">
            <wp:extent cx="3733800" cy="3010195"/>
            <wp:effectExtent l="0" t="0" r="0" b="0"/>
            <wp:docPr id="30" name="Picture" descr="Изме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0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71B4" w:rsidRDefault="008B1117">
      <w:pPr>
        <w:pStyle w:val="ImageCaption"/>
      </w:pPr>
      <w:r>
        <w:t>Изменение файла</w:t>
      </w:r>
    </w:p>
    <w:p w:rsidR="00D571B4" w:rsidRDefault="008B1117">
      <w:pPr>
        <w:pStyle w:val="a0"/>
      </w:pPr>
      <w:r>
        <w:t>После изменения, я выполнил его компиляцию из формата md в</w:t>
      </w:r>
      <w:r>
        <w:t xml:space="preserve"> форматы docx и pdf (рис. @fig:004).</w:t>
      </w:r>
    </w:p>
    <w:p w:rsidR="00D571B4" w:rsidRDefault="008B1117">
      <w:pPr>
        <w:pStyle w:val="CaptionedFigure"/>
      </w:pPr>
      <w:r>
        <w:rPr>
          <w:noProof/>
        </w:rPr>
        <w:drawing>
          <wp:inline distT="0" distB="0" distL="0" distR="0">
            <wp:extent cx="3733800" cy="258441"/>
            <wp:effectExtent l="0" t="0" r="0" b="0"/>
            <wp:docPr id="33" name="Picture" descr="Компиляция отче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71B4" w:rsidRDefault="008B1117">
      <w:pPr>
        <w:pStyle w:val="ImageCaption"/>
      </w:pPr>
      <w:r>
        <w:t>Компиляция отчета</w:t>
      </w:r>
    </w:p>
    <w:p w:rsidR="00D571B4" w:rsidRDefault="008B1117">
      <w:pPr>
        <w:pStyle w:val="a0"/>
      </w:pPr>
      <w:r>
        <w:t>Далее отправил созданные и скомпилированные файлы на глобальный репозиторий (рис. @fig:005).</w:t>
      </w:r>
    </w:p>
    <w:p w:rsidR="00D571B4" w:rsidRDefault="008B1117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3733800" cy="388331"/>
            <wp:effectExtent l="0" t="0" r="0" b="0"/>
            <wp:docPr id="36" name="Picture" descr="Отправка файлов на G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71B4" w:rsidRDefault="008B1117">
      <w:pPr>
        <w:pStyle w:val="ImageCaption"/>
      </w:pPr>
      <w:r>
        <w:t>Отправка файлов на Git</w:t>
      </w:r>
    </w:p>
    <w:p w:rsidR="00D571B4" w:rsidRDefault="008B1117">
      <w:pPr>
        <w:pStyle w:val="a0"/>
      </w:pPr>
      <w:r>
        <w:t>Последнее действие в отправке с помощью компанды git push (рис. @fig:006).</w:t>
      </w:r>
    </w:p>
    <w:p w:rsidR="00D571B4" w:rsidRDefault="008B1117">
      <w:pPr>
        <w:pStyle w:val="CaptionedFigure"/>
      </w:pPr>
      <w:r>
        <w:rPr>
          <w:noProof/>
        </w:rPr>
        <w:drawing>
          <wp:inline distT="0" distB="0" distL="0" distR="0">
            <wp:extent cx="3733800" cy="893784"/>
            <wp:effectExtent l="0" t="0" r="0" b="0"/>
            <wp:docPr id="39" name="Picture" descr="Отправка файлов на G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3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71B4" w:rsidRDefault="008B1117">
      <w:pPr>
        <w:pStyle w:val="ImageCaption"/>
      </w:pPr>
      <w:r>
        <w:t>Отправка файлов на Git</w:t>
      </w:r>
    </w:p>
    <w:p w:rsidR="00D571B4" w:rsidRDefault="008B1117">
      <w:pPr>
        <w:pStyle w:val="1"/>
      </w:pPr>
      <w:bookmarkStart w:id="9" w:name="выводы"/>
      <w:bookmarkStart w:id="10" w:name="_Toc192260609"/>
      <w:bookmarkEnd w:id="7"/>
      <w:r>
        <w:t>Выводы</w:t>
      </w:r>
      <w:bookmarkEnd w:id="10"/>
    </w:p>
    <w:p w:rsidR="00D571B4" w:rsidRDefault="008B1117">
      <w:pPr>
        <w:pStyle w:val="FirstParagraph"/>
      </w:pPr>
      <w:r>
        <w:t>При выполнении данной лабораторной работы я научился оформлять отчеты с помощью легковесного языка разметки Markdown.</w:t>
      </w:r>
      <w:bookmarkEnd w:id="9"/>
    </w:p>
    <w:sectPr w:rsidR="00D571B4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8B1117" w:rsidRDefault="008B1117">
      <w:pPr>
        <w:spacing w:after="0"/>
      </w:pPr>
      <w:r>
        <w:separator/>
      </w:r>
    </w:p>
  </w:endnote>
  <w:endnote w:type="continuationSeparator" w:id="0">
    <w:p w:rsidR="008B1117" w:rsidRDefault="008B11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8B1117" w:rsidRDefault="008B1117">
      <w:r>
        <w:separator/>
      </w:r>
    </w:p>
  </w:footnote>
  <w:footnote w:type="continuationSeparator" w:id="0">
    <w:p w:rsidR="008B1117" w:rsidRDefault="008B11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45A88B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130155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571B4"/>
    <w:rsid w:val="00176D19"/>
    <w:rsid w:val="008B1117"/>
    <w:rsid w:val="00D571B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42BC7A3-BD5A-48CD-9ECC-B358EE0CD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76D1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02</Words>
  <Characters>1664</Characters>
  <Application>Microsoft Office Word</Application>
  <DocSecurity>0</DocSecurity>
  <Lines>13</Lines>
  <Paragraphs>3</Paragraphs>
  <ScaleCrop>false</ScaleCrop>
  <Company/>
  <LinksUpToDate>false</LinksUpToDate>
  <CharactersWithSpaces>1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Мориссала Донзо НКАБд-01-24</dc:creator>
  <cp:keywords/>
  <cp:lastModifiedBy>Admin</cp:lastModifiedBy>
  <cp:revision>2</cp:revision>
  <dcterms:created xsi:type="dcterms:W3CDTF">2025-03-05T19:06:00Z</dcterms:created>
  <dcterms:modified xsi:type="dcterms:W3CDTF">2025-03-07T14:2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